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42501A">
      <w:pPr>
        <w:rPr>
          <w:rStyle w:val="Hyperlink"/>
        </w:rPr>
      </w:pPr>
      <w:hyperlink r:id="rId4"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sarahs)</w:t>
      </w:r>
    </w:p>
    <w:p w14:paraId="1EDF5E4D" w14:textId="0AC0968B" w:rsidR="002B48AE" w:rsidRDefault="0042501A">
      <w:hyperlink r:id="rId5"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42501A">
      <w:pPr>
        <w:rPr>
          <w:rStyle w:val="Hyperlink"/>
        </w:rPr>
      </w:pPr>
      <w:hyperlink r:id="rId6"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42501A">
      <w:pPr>
        <w:rPr>
          <w:rStyle w:val="Hyperlink"/>
        </w:rPr>
      </w:pPr>
      <w:hyperlink r:id="rId7"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344295"/>
                    </a:xfrm>
                    <a:prstGeom prst="rect">
                      <a:avLst/>
                    </a:prstGeom>
                  </pic:spPr>
                </pic:pic>
              </a:graphicData>
            </a:graphic>
          </wp:inline>
        </w:drawing>
      </w:r>
    </w:p>
    <w:p w14:paraId="23E0CC60" w14:textId="20D534A7" w:rsidR="003E471E" w:rsidRDefault="003E471E">
      <w:r>
        <w:t>Talk about speed when doing verification by doing the password first to avoid having to check the email and username in the db multiple times if they get the password wrong</w:t>
      </w:r>
    </w:p>
    <w:p w14:paraId="2E51A770" w14:textId="0D913315" w:rsidR="00946D3E" w:rsidRDefault="00946D3E"/>
    <w:p w14:paraId="1661535F" w14:textId="430477C8" w:rsidR="00946D3E" w:rsidRDefault="00946D3E">
      <w:r>
        <w:t>To avoid rechecking the db many times, when finally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Give everyone in the db an ID for reference.</w:t>
      </w:r>
    </w:p>
    <w:p w14:paraId="72065D1E" w14:textId="792F319E" w:rsidR="0094532E" w:rsidRDefault="0094532E"/>
    <w:p w14:paraId="2A072DFA" w14:textId="514E3F68" w:rsidR="00DD08CA" w:rsidRDefault="00DD08CA">
      <w:r>
        <w:lastRenderedPageBreak/>
        <w:t>Overall XP only determines what level you unlock. Once you have reached a threshold you cant earn anymore overall xp form the previous levels to stop boosting from the easy levels.</w:t>
      </w:r>
    </w:p>
    <w:p w14:paraId="41E347AE" w14:textId="4741C251" w:rsidR="00DD08CA" w:rsidRDefault="00DD08CA"/>
    <w:p w14:paraId="40C86AAD" w14:textId="11EB7506" w:rsidR="00DD08CA" w:rsidRDefault="00DD08CA">
      <w:r>
        <w:t xml:space="preserve">In the individual levels there is a simple algorithm that determines the kinds of questions that can be asked </w:t>
      </w:r>
    </w:p>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2BBD1DAB" w:rsidR="00C56AD6" w:rsidRDefault="00421DE4" w:rsidP="00891F05">
      <w:r>
        <w:t>Have section of document talk about how some number ranges were too high to do in head so had to limit the numbers.</w:t>
      </w:r>
    </w:p>
    <w:p w14:paraId="1127EF42" w14:textId="44126B0D" w:rsidR="00FE1311" w:rsidRDefault="00FE1311" w:rsidP="00891F05"/>
    <w:p w14:paraId="11A1B4C8" w14:textId="659C1EFC" w:rsidR="00FE1311" w:rsidRDefault="00FE1311" w:rsidP="00891F05">
      <w:r>
        <w:t>Research children and color and use color that kids like the most</w:t>
      </w:r>
    </w:p>
    <w:p w14:paraId="315D955F" w14:textId="251AF1A4" w:rsidR="00783E80" w:rsidRDefault="0042501A" w:rsidP="00891F05">
      <w:pPr>
        <w:rPr>
          <w:rStyle w:val="Hyperlink"/>
        </w:rPr>
      </w:pPr>
      <w:hyperlink r:id="rId9" w:history="1">
        <w:r w:rsidR="00783E80">
          <w:rPr>
            <w:rStyle w:val="Hyperlink"/>
          </w:rPr>
          <w:t>http://renketkisi.com/en/the-effects-of-colors-on-children.html</w:t>
        </w:r>
      </w:hyperlink>
    </w:p>
    <w:p w14:paraId="15B4F3D4" w14:textId="59FAB7EC" w:rsidR="00A12939" w:rsidRDefault="00A12939" w:rsidP="00891F05">
      <w:pPr>
        <w:rPr>
          <w:rStyle w:val="Hyperlink"/>
        </w:rPr>
      </w:pPr>
    </w:p>
    <w:p w14:paraId="026EC383" w14:textId="2C1A174B" w:rsidR="00A12939" w:rsidRDefault="00A12939" w:rsidP="00891F05">
      <w:r>
        <w:t xml:space="preserve">mention allow_copy false for </w:t>
      </w:r>
      <w:r w:rsidR="004E33D5">
        <w:t>password</w:t>
      </w:r>
    </w:p>
    <w:p w14:paraId="7FFC4FEA" w14:textId="0D92C2A4" w:rsidR="00826E7E" w:rsidRDefault="00826E7E" w:rsidP="00891F05"/>
    <w:p w14:paraId="5241C027" w14:textId="60AC832B" w:rsidR="00826E7E" w:rsidRPr="00A12939" w:rsidRDefault="00826E7E" w:rsidP="00891F05">
      <w:r>
        <w:t>add confirm password and look up why this is a thing and add it to the docume</w:t>
      </w:r>
      <w:r w:rsidR="0042501A">
        <w:t>nt</w:t>
      </w:r>
      <w:bookmarkStart w:id="0" w:name="_GoBack"/>
      <w:bookmarkEnd w:id="0"/>
    </w:p>
    <w:sectPr w:rsidR="00826E7E" w:rsidRPr="00A12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kwqwUA5lOaNSwAAAA="/>
  </w:docVars>
  <w:rsids>
    <w:rsidRoot w:val="00247975"/>
    <w:rsid w:val="000D23F7"/>
    <w:rsid w:val="00247975"/>
    <w:rsid w:val="002B48AE"/>
    <w:rsid w:val="00383856"/>
    <w:rsid w:val="003E471E"/>
    <w:rsid w:val="00421DE4"/>
    <w:rsid w:val="0042501A"/>
    <w:rsid w:val="00437083"/>
    <w:rsid w:val="00457C3C"/>
    <w:rsid w:val="004E33D5"/>
    <w:rsid w:val="00530709"/>
    <w:rsid w:val="005D6046"/>
    <w:rsid w:val="00645B4A"/>
    <w:rsid w:val="00783E80"/>
    <w:rsid w:val="007B073A"/>
    <w:rsid w:val="00826E7E"/>
    <w:rsid w:val="00891F05"/>
    <w:rsid w:val="0094532E"/>
    <w:rsid w:val="00946D3E"/>
    <w:rsid w:val="009A4D32"/>
    <w:rsid w:val="009D0D5D"/>
    <w:rsid w:val="00A12939"/>
    <w:rsid w:val="00B8320B"/>
    <w:rsid w:val="00C324EF"/>
    <w:rsid w:val="00C56AD6"/>
    <w:rsid w:val="00D3450A"/>
    <w:rsid w:val="00D71B65"/>
    <w:rsid w:val="00DD08CA"/>
    <w:rsid w:val="00E16327"/>
    <w:rsid w:val="00F4623A"/>
    <w:rsid w:val="00FE13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realpython.com/python-send-emai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11" Type="http://schemas.openxmlformats.org/officeDocument/2006/relationships/theme" Target="theme/theme1.xml"/><Relationship Id="rId5" Type="http://schemas.openxmlformats.org/officeDocument/2006/relationships/hyperlink" Target="https://www.cjfallon.ie/books/busy-at-maths/" TargetMode="External"/><Relationship Id="rId10" Type="http://schemas.openxmlformats.org/officeDocument/2006/relationships/fontTable" Target="fontTable.xml"/><Relationship Id="rId4" Type="http://schemas.openxmlformats.org/officeDocument/2006/relationships/hyperlink" Target="http://learnovate.ie/" TargetMode="External"/><Relationship Id="rId9" Type="http://schemas.openxmlformats.org/officeDocument/2006/relationships/hyperlink" Target="http://renketkisi.com/en/the-effects-of-colors-on-childr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2</TotalTime>
  <Pages>2</Pages>
  <Words>353</Words>
  <Characters>201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24</cp:revision>
  <dcterms:created xsi:type="dcterms:W3CDTF">2019-10-03T20:09:00Z</dcterms:created>
  <dcterms:modified xsi:type="dcterms:W3CDTF">2020-03-02T16:39:00Z</dcterms:modified>
</cp:coreProperties>
</file>